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60DB4" w14:textId="38A8DADC" w:rsidR="004646D4" w:rsidRPr="00995DD7" w:rsidRDefault="004646D4" w:rsidP="004646D4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0A71D519" w14:textId="70498151" w:rsidR="004646D4" w:rsidRPr="00995DD7" w:rsidRDefault="00507F4F" w:rsidP="00995DD7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995DD7">
        <w:rPr>
          <w:rFonts w:ascii="Arial" w:hAnsi="Arial" w:cs="Arial"/>
          <w:b/>
          <w:bCs/>
          <w:sz w:val="28"/>
          <w:szCs w:val="28"/>
        </w:rPr>
        <w:t xml:space="preserve">Renewed </w:t>
      </w:r>
      <w:r w:rsidR="004646D4" w:rsidRPr="00995DD7">
        <w:rPr>
          <w:rFonts w:ascii="Arial" w:hAnsi="Arial" w:cs="Arial"/>
          <w:b/>
          <w:bCs/>
          <w:sz w:val="28"/>
          <w:szCs w:val="28"/>
        </w:rPr>
        <w:t xml:space="preserve">Women’s Voice and Leadership </w:t>
      </w:r>
      <w:r w:rsidR="0079411D" w:rsidRPr="00995DD7">
        <w:rPr>
          <w:rFonts w:ascii="Arial" w:hAnsi="Arial" w:cs="Arial"/>
          <w:b/>
          <w:bCs/>
          <w:sz w:val="28"/>
          <w:szCs w:val="28"/>
        </w:rPr>
        <w:t xml:space="preserve">(RWVL) </w:t>
      </w:r>
      <w:r w:rsidR="004646D4" w:rsidRPr="00995DD7">
        <w:rPr>
          <w:rFonts w:ascii="Arial" w:hAnsi="Arial" w:cs="Arial"/>
          <w:b/>
          <w:bCs/>
          <w:sz w:val="28"/>
          <w:szCs w:val="28"/>
        </w:rPr>
        <w:t>Nigeria Project</w:t>
      </w:r>
    </w:p>
    <w:p w14:paraId="524F04A7" w14:textId="0CEF450F" w:rsidR="00995DD7" w:rsidRDefault="00995DD7" w:rsidP="00995DD7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>Reserved Seats for Women Interventions,</w:t>
      </w:r>
    </w:p>
    <w:p w14:paraId="66AF370E" w14:textId="1B7E2B47" w:rsidR="004646D4" w:rsidRPr="00995DD7" w:rsidRDefault="00995DD7" w:rsidP="00995DD7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995DD7">
        <w:rPr>
          <w:rFonts w:ascii="Arial" w:hAnsi="Arial" w:cs="Arial"/>
          <w:b/>
          <w:bCs/>
          <w:color w:val="FF0000"/>
          <w:sz w:val="28"/>
          <w:szCs w:val="28"/>
        </w:rPr>
        <w:t>Strategic Opportunity Fund (Sof) Application Submission Template</w:t>
      </w:r>
    </w:p>
    <w:tbl>
      <w:tblPr>
        <w:tblpPr w:leftFromText="180" w:rightFromText="180" w:vertAnchor="page" w:horzAnchor="margin" w:tblpXSpec="center" w:tblpY="3111"/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5"/>
        <w:gridCol w:w="7458"/>
      </w:tblGrid>
      <w:tr w:rsidR="004646D4" w:rsidRPr="00995DD7" w14:paraId="3E3C78ED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</w:tcPr>
          <w:p w14:paraId="357E218D" w14:textId="77777777" w:rsidR="004646D4" w:rsidRPr="00995DD7" w:rsidRDefault="004646D4" w:rsidP="004646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7458" w:type="dxa"/>
            <w:shd w:val="clear" w:color="auto" w:fill="CC0000"/>
          </w:tcPr>
          <w:p w14:paraId="42D9F298" w14:textId="7ACEB1D8" w:rsidR="00254B5B" w:rsidRPr="00995DD7" w:rsidRDefault="004646D4" w:rsidP="00B003E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rganization</w:t>
            </w:r>
            <w:r w:rsidR="00423F9D" w:rsidRPr="00995DD7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Profile</w:t>
            </w:r>
          </w:p>
        </w:tc>
      </w:tr>
      <w:tr w:rsidR="006B09C4" w:rsidRPr="00995DD7" w14:paraId="1A39AEAB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059F" w14:textId="4C2548D4" w:rsidR="006B09C4" w:rsidRPr="00995DD7" w:rsidRDefault="001549B2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Name of </w:t>
            </w:r>
            <w:r w:rsidR="006B09C4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Organization</w:t>
            </w:r>
          </w:p>
        </w:tc>
        <w:tc>
          <w:tcPr>
            <w:tcW w:w="7458" w:type="dxa"/>
          </w:tcPr>
          <w:p w14:paraId="77A66661" w14:textId="57E17972" w:rsidR="00EA512E" w:rsidRPr="00995DD7" w:rsidRDefault="00E02334" w:rsidP="00E863AE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="00EA512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Insert full name</w:t>
            </w:r>
            <w:r w:rsidR="004F2FC9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of organization, also include</w:t>
            </w:r>
            <w:r w:rsidR="00423F9D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your organization</w:t>
            </w:r>
            <w:r w:rsidR="004F2FC9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cro</w:t>
            </w:r>
            <w:r w:rsidR="00423F9D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nym if any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>)</w:t>
            </w:r>
          </w:p>
          <w:p w14:paraId="5A4B6A4B" w14:textId="0495A884" w:rsidR="004646D4" w:rsidRPr="00995DD7" w:rsidRDefault="004646D4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</w:tr>
      <w:tr w:rsidR="00D71DB9" w:rsidRPr="00995DD7" w14:paraId="06916A14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B6DFD" w14:textId="152A6DBB" w:rsidR="00D71DB9" w:rsidRPr="00995DD7" w:rsidRDefault="00D3782B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Registration</w:t>
            </w:r>
          </w:p>
        </w:tc>
        <w:tc>
          <w:tcPr>
            <w:tcW w:w="7458" w:type="dxa"/>
          </w:tcPr>
          <w:p w14:paraId="5C676B6F" w14:textId="1C76A05B" w:rsidR="00D71DB9" w:rsidRPr="00995DD7" w:rsidRDefault="00423F9D" w:rsidP="00423F9D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Year of Establishment &amp; Registration: </w:t>
            </w:r>
            <w:r w:rsidR="00E02334"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Insert year; registration details</w:t>
            </w:r>
            <w:r w:rsidR="00E02334">
              <w:rPr>
                <w:rFonts w:ascii="Arial" w:hAnsi="Arial" w:cs="Arial"/>
                <w:i/>
                <w:iCs/>
                <w:sz w:val="24"/>
                <w:szCs w:val="24"/>
              </w:rPr>
              <w:t>)</w:t>
            </w:r>
          </w:p>
        </w:tc>
      </w:tr>
      <w:tr w:rsidR="00AD5A79" w:rsidRPr="00995DD7" w14:paraId="28D97341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C93B" w14:textId="7C161B6D" w:rsidR="00AD5A79" w:rsidRPr="00995DD7" w:rsidRDefault="00AD5A79" w:rsidP="00AD5A7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Vision</w:t>
            </w:r>
            <w:r w:rsid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/Mission and Goal</w:t>
            </w:r>
          </w:p>
        </w:tc>
        <w:tc>
          <w:tcPr>
            <w:tcW w:w="7458" w:type="dxa"/>
          </w:tcPr>
          <w:p w14:paraId="583CA02B" w14:textId="3796463A" w:rsidR="00AD5A79" w:rsidRPr="00995DD7" w:rsidRDefault="00E02334" w:rsidP="00423F9D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="00AD5A79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Insert </w:t>
            </w:r>
            <w:r w:rsidR="00F904CB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a summary</w:t>
            </w:r>
            <w:r w:rsidR="001B6B60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of your Vision</w:t>
            </w:r>
            <w:r w:rsidR="00995DD7">
              <w:rPr>
                <w:rFonts w:ascii="Arial" w:hAnsi="Arial" w:cs="Arial"/>
                <w:i/>
                <w:iCs/>
                <w:sz w:val="24"/>
                <w:szCs w:val="24"/>
              </w:rPr>
              <w:t>,</w:t>
            </w:r>
            <w:r w:rsidR="001B6B60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Mission</w:t>
            </w:r>
            <w:r w:rsid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nd Goal</w:t>
            </w:r>
          </w:p>
        </w:tc>
      </w:tr>
      <w:tr w:rsidR="001F0584" w:rsidRPr="00995DD7" w14:paraId="6AECBA78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D64D2" w14:textId="210F4444" w:rsidR="001F0584" w:rsidRPr="00995DD7" w:rsidRDefault="00216DD3" w:rsidP="00AD5A7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ontact Information</w:t>
            </w:r>
            <w:r w:rsidR="001F0584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458" w:type="dxa"/>
          </w:tcPr>
          <w:p w14:paraId="4DE0AD12" w14:textId="752063E5" w:rsidR="00216DD3" w:rsidRPr="00995DD7" w:rsidRDefault="00216DD3" w:rsidP="00216DD3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tact Person: 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Name and title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  <w:p w14:paraId="3F5C781C" w14:textId="5533D18C" w:rsidR="00216DD3" w:rsidRPr="00995DD7" w:rsidRDefault="00216DD3" w:rsidP="00216DD3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Phone: 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Insert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  <w:p w14:paraId="5978AB94" w14:textId="7591A35B" w:rsidR="00216DD3" w:rsidRPr="00995DD7" w:rsidRDefault="00216DD3" w:rsidP="00216DD3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tact Person Email: 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Insert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  <w:p w14:paraId="055B2BB4" w14:textId="28992F3C" w:rsidR="00216DD3" w:rsidRPr="00995DD7" w:rsidRDefault="00216DD3" w:rsidP="00216DD3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rganizational Email: 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Insert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  <w:p w14:paraId="23B17BF2" w14:textId="3157AD94" w:rsidR="001F0584" w:rsidRPr="00995DD7" w:rsidRDefault="00216DD3" w:rsidP="00216DD3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ffice Address: 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Insert</w:t>
            </w:r>
            <w:r w:rsidR="00E02334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</w:tc>
      </w:tr>
      <w:tr w:rsidR="00E863AE" w:rsidRPr="00995DD7" w14:paraId="4CEFDC79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DAC6" w14:textId="28E9DA50" w:rsidR="00E863AE" w:rsidRPr="00995DD7" w:rsidRDefault="00E863AE" w:rsidP="00AD5A7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hematic/Program Areas:</w:t>
            </w:r>
          </w:p>
        </w:tc>
        <w:tc>
          <w:tcPr>
            <w:tcW w:w="7458" w:type="dxa"/>
          </w:tcPr>
          <w:p w14:paraId="4D478CC2" w14:textId="3DE37C3B" w:rsidR="00E863AE" w:rsidRPr="00995DD7" w:rsidRDefault="00E02334" w:rsidP="00423F9D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="00E863A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E.g., women’s rights, peace and security, governance, education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>)</w:t>
            </w:r>
          </w:p>
        </w:tc>
      </w:tr>
      <w:tr w:rsidR="00E863AE" w:rsidRPr="00995DD7" w14:paraId="3A7CB76D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D6B59" w14:textId="5D95AC02" w:rsidR="00E863AE" w:rsidRPr="00995DD7" w:rsidRDefault="00E863AE" w:rsidP="00AD5A7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Geographical Coverage:</w:t>
            </w:r>
          </w:p>
        </w:tc>
        <w:tc>
          <w:tcPr>
            <w:tcW w:w="7458" w:type="dxa"/>
          </w:tcPr>
          <w:p w14:paraId="667BE7E9" w14:textId="3921E545" w:rsidR="00E863AE" w:rsidRPr="00995DD7" w:rsidRDefault="00E02334" w:rsidP="00423F9D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="00E863A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State(s)/region(s) where you work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>)</w:t>
            </w:r>
          </w:p>
        </w:tc>
      </w:tr>
      <w:tr w:rsidR="00E863AE" w:rsidRPr="00995DD7" w14:paraId="3F22DB07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CFE7" w14:textId="28D87B8B" w:rsidR="00E863AE" w:rsidRPr="00995DD7" w:rsidRDefault="00E43053" w:rsidP="00AD5A7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Experience</w:t>
            </w:r>
            <w:r w:rsidR="00E863AE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458" w:type="dxa"/>
          </w:tcPr>
          <w:p w14:paraId="0728B134" w14:textId="1C8CFF72" w:rsidR="00E863AE" w:rsidRPr="00995DD7" w:rsidRDefault="00E02334" w:rsidP="00423F9D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(</w:t>
            </w:r>
            <w:r w:rsidR="00E863A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Summary of 2–3 relevant projects, achievements, donor-funded work</w:t>
            </w:r>
            <w:r w:rsidR="00E4305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="00C113AD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current and past</w:t>
            </w:r>
            <w:r w:rsidR="000879C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within the last </w:t>
            </w:r>
            <w:r w:rsidR="0058023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5 years</w:t>
            </w:r>
            <w:r w:rsidR="00F024B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nd currently a</w:t>
            </w:r>
            <w:r w:rsidR="00723691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n active stakeholder in the push for the </w:t>
            </w:r>
            <w:r w:rsidR="00B91765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special seat bill.)</w:t>
            </w:r>
          </w:p>
        </w:tc>
      </w:tr>
      <w:tr w:rsidR="004646D4" w:rsidRPr="00995DD7" w14:paraId="6C9CF0EF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B70DD" w14:textId="766C953A" w:rsidR="004646D4" w:rsidRPr="00995DD7" w:rsidRDefault="00254B5B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Organizational Leadership</w:t>
            </w:r>
          </w:p>
        </w:tc>
        <w:tc>
          <w:tcPr>
            <w:tcW w:w="7458" w:type="dxa"/>
          </w:tcPr>
          <w:p w14:paraId="26D5A162" w14:textId="0BDAA19F" w:rsidR="004646D4" w:rsidRPr="00995DD7" w:rsidRDefault="005455AD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A</w:t>
            </w:r>
            <w:r w:rsidR="00602F37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pplicant</w:t>
            </w:r>
            <w:r w:rsidR="00254B5B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organization </w:t>
            </w:r>
            <w:r w:rsidR="00B329D4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Women-Led</w:t>
            </w:r>
            <w:r w:rsidR="00254B5B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(yes/no)</w:t>
            </w:r>
            <w:r w:rsidR="00B329D4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, Is your ED a Woman and the organization works for Women’s Rights?</w:t>
            </w:r>
            <w:r w:rsid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What percentage are women in your Board and Management?</w:t>
            </w:r>
          </w:p>
        </w:tc>
      </w:tr>
      <w:tr w:rsidR="00995DD7" w:rsidRPr="00995DD7" w14:paraId="2E8668BE" w14:textId="77777777" w:rsidTr="001B1253"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84E5" w14:textId="6A626640" w:rsidR="00995DD7" w:rsidRPr="00995DD7" w:rsidRDefault="00995DD7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re you applying as an Individual Organization or a Consortium</w:t>
            </w:r>
          </w:p>
        </w:tc>
        <w:tc>
          <w:tcPr>
            <w:tcW w:w="7458" w:type="dxa"/>
          </w:tcPr>
          <w:p w14:paraId="61D11E5B" w14:textId="683069A4" w:rsidR="00995DD7" w:rsidRPr="00995DD7" w:rsidRDefault="00995DD7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Name/Names of Organizations applying for grant. (indicate who is the lead)</w:t>
            </w:r>
          </w:p>
        </w:tc>
      </w:tr>
      <w:tr w:rsidR="004646D4" w:rsidRPr="00995DD7" w14:paraId="6F5E6FF9" w14:textId="77777777" w:rsidTr="001B1253">
        <w:trPr>
          <w:trHeight w:val="377"/>
        </w:trPr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</w:tcPr>
          <w:p w14:paraId="072CCA78" w14:textId="77777777" w:rsidR="004646D4" w:rsidRPr="00995DD7" w:rsidRDefault="004646D4" w:rsidP="004646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7458" w:type="dxa"/>
            <w:shd w:val="clear" w:color="auto" w:fill="CC0000"/>
          </w:tcPr>
          <w:p w14:paraId="5C602453" w14:textId="7DB9D670" w:rsidR="004646D4" w:rsidRPr="00995DD7" w:rsidRDefault="00D86AE9" w:rsidP="00D86AE9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roposed Intervention Concept</w:t>
            </w:r>
          </w:p>
        </w:tc>
      </w:tr>
      <w:tr w:rsidR="00254B5B" w:rsidRPr="00995DD7" w14:paraId="555A2022" w14:textId="77777777" w:rsidTr="001B1253">
        <w:trPr>
          <w:trHeight w:val="377"/>
        </w:trPr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60781" w14:textId="124D7581" w:rsidR="00254B5B" w:rsidRPr="00995DD7" w:rsidRDefault="00254B5B" w:rsidP="00254B5B">
            <w:pPr>
              <w:spacing w:after="0" w:line="240" w:lineRule="auto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Title</w:t>
            </w:r>
            <w:r w:rsidR="00B003E1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of intervention</w:t>
            </w:r>
          </w:p>
        </w:tc>
        <w:tc>
          <w:tcPr>
            <w:tcW w:w="7458" w:type="dxa"/>
            <w:shd w:val="clear" w:color="auto" w:fill="FFFFFF" w:themeFill="background1"/>
          </w:tcPr>
          <w:p w14:paraId="4E2AA71F" w14:textId="32EBE2C5" w:rsidR="0082079C" w:rsidRPr="00995DD7" w:rsidRDefault="00E02334" w:rsidP="00066F64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82079C" w:rsidRPr="00995DD7">
              <w:rPr>
                <w:rFonts w:ascii="Arial" w:eastAsiaTheme="minorHAnsi" w:hAnsi="Arial" w:cs="Arial"/>
                <w:sz w:val="24"/>
                <w:szCs w:val="24"/>
              </w:rPr>
              <w:t>Insert concise and descriptive title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</w:tc>
      </w:tr>
      <w:tr w:rsidR="00254B5B" w:rsidRPr="00995DD7" w14:paraId="5B1FD783" w14:textId="77777777" w:rsidTr="001B1253">
        <w:trPr>
          <w:trHeight w:val="377"/>
        </w:trPr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71FB56" w14:textId="37DA3162" w:rsidR="00254B5B" w:rsidRPr="00995DD7" w:rsidRDefault="00BD3594" w:rsidP="00254B5B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Problem Statement / Rationale:</w:t>
            </w:r>
          </w:p>
        </w:tc>
        <w:tc>
          <w:tcPr>
            <w:tcW w:w="7458" w:type="dxa"/>
            <w:shd w:val="clear" w:color="auto" w:fill="FFFFFF" w:themeFill="background1"/>
          </w:tcPr>
          <w:p w14:paraId="13C3D71B" w14:textId="16346116" w:rsidR="00254B5B" w:rsidRPr="00995DD7" w:rsidRDefault="00E02334" w:rsidP="00F11817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F11817" w:rsidRPr="00995DD7">
              <w:rPr>
                <w:rFonts w:ascii="Arial" w:eastAsiaTheme="minorHAnsi" w:hAnsi="Arial" w:cs="Arial"/>
                <w:sz w:val="24"/>
                <w:szCs w:val="24"/>
              </w:rPr>
              <w:t>Briefly describe the issue or emerging opportunity you seek to address and why it is important now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</w:tc>
      </w:tr>
      <w:tr w:rsidR="00772596" w:rsidRPr="00995DD7" w14:paraId="53FCB5FD" w14:textId="77777777" w:rsidTr="001B1253">
        <w:trPr>
          <w:trHeight w:val="881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A87C5" w14:textId="3AAE3A0C" w:rsidR="00F11817" w:rsidRPr="00995DD7" w:rsidRDefault="005240A7" w:rsidP="00F11817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Proposed Goal</w:t>
            </w:r>
            <w:r w:rsidR="00F11817"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 xml:space="preserve"> and </w:t>
            </w: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Objectives</w:t>
            </w:r>
            <w:r w:rsidR="00F11817"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:</w:t>
            </w:r>
          </w:p>
          <w:p w14:paraId="52E24C06" w14:textId="77777777" w:rsidR="00772596" w:rsidRPr="00995DD7" w:rsidRDefault="00772596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36C0D" w14:textId="2D1B1D98" w:rsidR="00AB0EE6" w:rsidRPr="00995DD7" w:rsidRDefault="005240A7" w:rsidP="00AB0EE6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Goal</w:t>
            </w:r>
            <w:r w:rsidR="00AB0EE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: </w:t>
            </w:r>
            <w:r w:rsidR="00E02334"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B0EE6" w:rsidRPr="00995DD7">
              <w:rPr>
                <w:rFonts w:ascii="Arial" w:eastAsiaTheme="minorHAnsi" w:hAnsi="Arial" w:cs="Arial"/>
                <w:sz w:val="24"/>
                <w:szCs w:val="24"/>
              </w:rPr>
              <w:t>Insert overarching goal</w:t>
            </w:r>
            <w:r w:rsidR="00E02334"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5834F89A" w14:textId="3F28A01B" w:rsidR="00AB0EE6" w:rsidRPr="00995DD7" w:rsidRDefault="001B05C7" w:rsidP="00AB0EE6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Objectives</w:t>
            </w:r>
            <w:r w:rsidR="00485E6B" w:rsidRPr="00995DD7">
              <w:rPr>
                <w:rFonts w:ascii="Arial" w:eastAsiaTheme="minorHAnsi" w:hAnsi="Arial" w:cs="Arial"/>
                <w:sz w:val="24"/>
                <w:szCs w:val="24"/>
              </w:rPr>
              <w:t>:</w:t>
            </w:r>
          </w:p>
          <w:p w14:paraId="03320989" w14:textId="7EF13DC7" w:rsidR="00AB0EE6" w:rsidRPr="00995DD7" w:rsidRDefault="00E02334" w:rsidP="00AB0EE6">
            <w:pPr>
              <w:numPr>
                <w:ilvl w:val="2"/>
                <w:numId w:val="2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374C9" w:rsidRPr="00995DD7">
              <w:rPr>
                <w:rFonts w:ascii="Arial" w:eastAsiaTheme="minorHAnsi" w:hAnsi="Arial" w:cs="Arial"/>
                <w:sz w:val="24"/>
                <w:szCs w:val="24"/>
              </w:rPr>
              <w:t>Objective</w:t>
            </w:r>
            <w:r w:rsidR="00AB0EE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1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337580AE" w14:textId="0868A69B" w:rsidR="004646D4" w:rsidRPr="00995DD7" w:rsidRDefault="00E02334" w:rsidP="00602F37">
            <w:pPr>
              <w:numPr>
                <w:ilvl w:val="2"/>
                <w:numId w:val="2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374C9" w:rsidRPr="00995DD7">
              <w:rPr>
                <w:rFonts w:ascii="Arial" w:eastAsiaTheme="minorHAnsi" w:hAnsi="Arial" w:cs="Arial"/>
                <w:sz w:val="24"/>
                <w:szCs w:val="24"/>
              </w:rPr>
              <w:t>Objective</w:t>
            </w:r>
            <w:r w:rsidR="00AB0EE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2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6871B5C8" w14:textId="30BA1FFC" w:rsidR="001B05C7" w:rsidRPr="00995DD7" w:rsidRDefault="00E02334" w:rsidP="001B05C7">
            <w:pPr>
              <w:numPr>
                <w:ilvl w:val="2"/>
                <w:numId w:val="2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374C9" w:rsidRPr="00995DD7">
              <w:rPr>
                <w:rFonts w:ascii="Arial" w:eastAsiaTheme="minorHAnsi" w:hAnsi="Arial" w:cs="Arial"/>
                <w:sz w:val="24"/>
                <w:szCs w:val="24"/>
              </w:rPr>
              <w:t>Objective</w:t>
            </w:r>
            <w:r w:rsidR="001B05C7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3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4E8B605D" w14:textId="7B541E78" w:rsidR="009F2BA9" w:rsidRPr="00995DD7" w:rsidRDefault="009F2BA9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</w:tr>
      <w:tr w:rsidR="006B09C4" w:rsidRPr="00995DD7" w14:paraId="657E1E35" w14:textId="77777777" w:rsidTr="001B1253">
        <w:trPr>
          <w:trHeight w:val="881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2D7D7" w14:textId="77539B75" w:rsidR="006B09C4" w:rsidRPr="00995DD7" w:rsidRDefault="00A3604C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lastRenderedPageBreak/>
              <w:t>Proposed Activities: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BB007" w14:textId="6ADE98DB" w:rsidR="00485E6B" w:rsidRPr="00995DD7" w:rsidRDefault="00485E6B" w:rsidP="00485E6B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Proposed Key Activities and description of the ac</w:t>
            </w:r>
            <w:r w:rsidR="009223C8" w:rsidRPr="00995DD7">
              <w:rPr>
                <w:rFonts w:ascii="Arial" w:eastAsiaTheme="minorHAnsi" w:hAnsi="Arial" w:cs="Arial"/>
                <w:sz w:val="24"/>
                <w:szCs w:val="24"/>
              </w:rPr>
              <w:t>tivities and</w:t>
            </w:r>
            <w:r w:rsidR="00782B2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</w:t>
            </w:r>
            <w:r w:rsidR="00A3604C" w:rsidRPr="00995DD7">
              <w:rPr>
                <w:rFonts w:ascii="Arial" w:eastAsiaTheme="minorHAnsi" w:hAnsi="Arial" w:cs="Arial"/>
                <w:sz w:val="24"/>
                <w:szCs w:val="24"/>
              </w:rPr>
              <w:t>why they are</w:t>
            </w:r>
            <w:r w:rsidR="00782B2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relevance</w:t>
            </w: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:</w:t>
            </w:r>
          </w:p>
          <w:p w14:paraId="38BCD7E2" w14:textId="6CC17013" w:rsidR="00485E6B" w:rsidRPr="00995DD7" w:rsidRDefault="00E02334" w:rsidP="00A3604C">
            <w:pPr>
              <w:numPr>
                <w:ilvl w:val="1"/>
                <w:numId w:val="3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485E6B" w:rsidRPr="00995DD7">
              <w:rPr>
                <w:rFonts w:ascii="Arial" w:eastAsiaTheme="minorHAnsi" w:hAnsi="Arial" w:cs="Arial"/>
                <w:sz w:val="24"/>
                <w:szCs w:val="24"/>
              </w:rPr>
              <w:t>Activity 1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3FB2BCB0" w14:textId="4FF0288C" w:rsidR="00485E6B" w:rsidRPr="00995DD7" w:rsidRDefault="00E02334" w:rsidP="00A3604C">
            <w:pPr>
              <w:numPr>
                <w:ilvl w:val="1"/>
                <w:numId w:val="3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485E6B" w:rsidRPr="00995DD7">
              <w:rPr>
                <w:rFonts w:ascii="Arial" w:eastAsiaTheme="minorHAnsi" w:hAnsi="Arial" w:cs="Arial"/>
                <w:sz w:val="24"/>
                <w:szCs w:val="24"/>
              </w:rPr>
              <w:t>Activity 2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43DF3842" w14:textId="058FACDA" w:rsidR="006B09C4" w:rsidRPr="00995DD7" w:rsidRDefault="00E02334" w:rsidP="00A3604C">
            <w:pPr>
              <w:numPr>
                <w:ilvl w:val="1"/>
                <w:numId w:val="3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485E6B" w:rsidRPr="00995DD7">
              <w:rPr>
                <w:rFonts w:ascii="Arial" w:eastAsiaTheme="minorHAnsi" w:hAnsi="Arial" w:cs="Arial"/>
                <w:sz w:val="24"/>
                <w:szCs w:val="24"/>
              </w:rPr>
              <w:t>Activity 3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</w:tc>
      </w:tr>
      <w:tr w:rsidR="00772596" w:rsidRPr="00995DD7" w14:paraId="2384FA36" w14:textId="77777777" w:rsidTr="001B1253">
        <w:trPr>
          <w:trHeight w:val="530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E7B76" w14:textId="1E3BA3C1" w:rsidR="00772596" w:rsidRPr="00995DD7" w:rsidRDefault="00A3604C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Expected Outcomes/Results:</w:t>
            </w:r>
          </w:p>
          <w:p w14:paraId="12331B76" w14:textId="77777777" w:rsidR="00772596" w:rsidRPr="00995DD7" w:rsidRDefault="00772596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DF67E8" w14:textId="253D8AEB" w:rsidR="00A3604C" w:rsidRPr="00995DD7" w:rsidRDefault="00A3604C" w:rsidP="00A3604C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Description of expected outcomes/results:</w:t>
            </w:r>
          </w:p>
          <w:p w14:paraId="79A1FEC7" w14:textId="7A9683C9" w:rsidR="00A3604C" w:rsidRPr="00995DD7" w:rsidRDefault="00E02334" w:rsidP="00A3604C">
            <w:pPr>
              <w:numPr>
                <w:ilvl w:val="1"/>
                <w:numId w:val="4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3604C" w:rsidRPr="00995DD7">
              <w:rPr>
                <w:rFonts w:ascii="Arial" w:eastAsiaTheme="minorHAnsi" w:hAnsi="Arial" w:cs="Arial"/>
                <w:sz w:val="24"/>
                <w:szCs w:val="24"/>
              </w:rPr>
              <w:t>Outcome 1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  <w:p w14:paraId="4DB13D2E" w14:textId="43F40A8C" w:rsidR="00FE0774" w:rsidRPr="00995DD7" w:rsidRDefault="00E02334" w:rsidP="00A3604C">
            <w:pPr>
              <w:numPr>
                <w:ilvl w:val="1"/>
                <w:numId w:val="4"/>
              </w:num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A3604C" w:rsidRPr="00995DD7">
              <w:rPr>
                <w:rFonts w:ascii="Arial" w:eastAsiaTheme="minorHAnsi" w:hAnsi="Arial" w:cs="Arial"/>
                <w:sz w:val="24"/>
                <w:szCs w:val="24"/>
              </w:rPr>
              <w:t>Outcome 2</w:t>
            </w:r>
            <w:r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</w:tc>
      </w:tr>
      <w:tr w:rsidR="00254B5B" w:rsidRPr="00995DD7" w14:paraId="05E03770" w14:textId="77777777" w:rsidTr="001B1253">
        <w:trPr>
          <w:trHeight w:val="530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AF2E" w14:textId="0B673B05" w:rsidR="00254B5B" w:rsidRPr="00995DD7" w:rsidRDefault="00A3604C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Target Beneficiaries/Stakeholders: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E43EA" w14:textId="65721FBB" w:rsidR="00254B5B" w:rsidRPr="00995DD7" w:rsidRDefault="00C21C9A" w:rsidP="00A3604C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Descr</w:t>
            </w:r>
            <w:r w:rsidR="00CF7E19" w:rsidRPr="00995DD7">
              <w:rPr>
                <w:rFonts w:ascii="Arial" w:eastAsiaTheme="minorHAnsi" w:hAnsi="Arial" w:cs="Arial"/>
                <w:sz w:val="24"/>
                <w:szCs w:val="24"/>
              </w:rPr>
              <w:t>iption of</w:t>
            </w:r>
            <w:r w:rsidR="00A3604C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Beneficiaries/Stakeholders: [E.g., women, youth, </w:t>
            </w: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WROs</w:t>
            </w:r>
            <w:r w:rsidR="00A3604C" w:rsidRPr="00995DD7">
              <w:rPr>
                <w:rFonts w:ascii="Arial" w:eastAsiaTheme="minorHAnsi" w:hAnsi="Arial" w:cs="Arial"/>
                <w:sz w:val="24"/>
                <w:szCs w:val="24"/>
              </w:rPr>
              <w:t>, policymakers]</w:t>
            </w:r>
            <w:r w:rsidR="00CF7E19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to be reach by the proposed intervention and </w:t>
            </w:r>
            <w:r w:rsidR="00066F64" w:rsidRPr="00995DD7">
              <w:rPr>
                <w:rFonts w:ascii="Arial" w:eastAsiaTheme="minorHAnsi" w:hAnsi="Arial" w:cs="Arial"/>
                <w:sz w:val="24"/>
                <w:szCs w:val="24"/>
              </w:rPr>
              <w:t>target to be reach.</w:t>
            </w:r>
          </w:p>
        </w:tc>
      </w:tr>
      <w:tr w:rsidR="00995DD7" w:rsidRPr="00995DD7" w14:paraId="12969C5D" w14:textId="77777777" w:rsidTr="001B1253">
        <w:trPr>
          <w:trHeight w:val="530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7B624" w14:textId="705D136E" w:rsidR="00995DD7" w:rsidRPr="00995DD7" w:rsidRDefault="00995DD7" w:rsidP="004646D4">
            <w:pPr>
              <w:spacing w:after="0" w:line="240" w:lineRule="auto"/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For Consortium Applicants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34623" w14:textId="47FC22AC" w:rsidR="00995DD7" w:rsidRPr="00995DD7" w:rsidRDefault="00995DD7" w:rsidP="00A3604C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sz w:val="24"/>
                <w:szCs w:val="24"/>
              </w:rPr>
              <w:t>What will each organization be doing?</w:t>
            </w:r>
            <w:r w:rsidR="00A9147C">
              <w:rPr>
                <w:rFonts w:ascii="Arial" w:eastAsiaTheme="minorHAnsi" w:hAnsi="Arial" w:cs="Arial"/>
                <w:sz w:val="24"/>
                <w:szCs w:val="24"/>
              </w:rPr>
              <w:t xml:space="preserve"> And What percentage of Budget will each applicant manage?</w:t>
            </w:r>
          </w:p>
        </w:tc>
      </w:tr>
      <w:tr w:rsidR="00254B5B" w:rsidRPr="00995DD7" w14:paraId="178DD775" w14:textId="77777777" w:rsidTr="001B1253">
        <w:trPr>
          <w:trHeight w:val="530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3FA6F" w14:textId="5DA2BD58" w:rsidR="00254B5B" w:rsidRPr="00995DD7" w:rsidRDefault="00F05B80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b/>
                <w:bCs/>
                <w:sz w:val="24"/>
                <w:szCs w:val="24"/>
              </w:rPr>
              <w:t>Duration of the proposed intervention: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B4B8A" w14:textId="0CFBA34F" w:rsidR="00254B5B" w:rsidRPr="00995DD7" w:rsidRDefault="00902487" w:rsidP="00066F64">
            <w:pPr>
              <w:spacing w:after="160" w:line="259" w:lineRule="auto"/>
              <w:rPr>
                <w:rFonts w:ascii="Arial" w:eastAsiaTheme="minorHAnsi" w:hAnsi="Arial" w:cs="Arial"/>
                <w:sz w:val="24"/>
                <w:szCs w:val="24"/>
              </w:rPr>
            </w:pPr>
            <w:r w:rsidRPr="00995DD7">
              <w:rPr>
                <w:rFonts w:ascii="Arial" w:eastAsiaTheme="minorHAnsi" w:hAnsi="Arial" w:cs="Arial"/>
                <w:sz w:val="24"/>
                <w:szCs w:val="24"/>
              </w:rPr>
              <w:t>Clearly communicate the d</w:t>
            </w:r>
            <w:r w:rsidR="00066F64" w:rsidRPr="00995DD7">
              <w:rPr>
                <w:rFonts w:ascii="Arial" w:eastAsiaTheme="minorHAnsi" w:hAnsi="Arial" w:cs="Arial"/>
                <w:sz w:val="24"/>
                <w:szCs w:val="24"/>
              </w:rPr>
              <w:t>uration of your proposed intervention and</w:t>
            </w:r>
            <w:r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 </w:t>
            </w:r>
            <w:r w:rsidR="005D0B56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justify why the timing is </w:t>
            </w:r>
            <w:r w:rsidR="003D4ED3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critical for the intervention and </w:t>
            </w:r>
            <w:r w:rsidR="00287AAA" w:rsidRPr="00995DD7">
              <w:rPr>
                <w:rFonts w:ascii="Arial" w:eastAsiaTheme="minorHAnsi" w:hAnsi="Arial" w:cs="Arial"/>
                <w:sz w:val="24"/>
                <w:szCs w:val="24"/>
              </w:rPr>
              <w:t>the SOF</w:t>
            </w:r>
            <w:r w:rsidR="00066F64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: </w:t>
            </w:r>
            <w:r w:rsidR="00E02334">
              <w:rPr>
                <w:rFonts w:ascii="Arial" w:eastAsiaTheme="minorHAnsi" w:hAnsi="Arial" w:cs="Arial"/>
                <w:sz w:val="24"/>
                <w:szCs w:val="24"/>
              </w:rPr>
              <w:t>(</w:t>
            </w:r>
            <w:r w:rsidR="00066F64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E.g., </w:t>
            </w:r>
            <w:r w:rsidR="00287AAA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within </w:t>
            </w:r>
            <w:r w:rsidR="005D13BC" w:rsidRPr="00995DD7">
              <w:rPr>
                <w:rFonts w:ascii="Arial" w:eastAsiaTheme="minorHAnsi" w:hAnsi="Arial" w:cs="Arial"/>
                <w:sz w:val="24"/>
                <w:szCs w:val="24"/>
              </w:rPr>
              <w:t xml:space="preserve">2 weeks to 1 </w:t>
            </w:r>
            <w:r w:rsidR="00066F64" w:rsidRPr="00995DD7">
              <w:rPr>
                <w:rFonts w:ascii="Arial" w:eastAsiaTheme="minorHAnsi" w:hAnsi="Arial" w:cs="Arial"/>
                <w:sz w:val="24"/>
                <w:szCs w:val="24"/>
              </w:rPr>
              <w:t>month</w:t>
            </w:r>
            <w:r w:rsidR="00E02334">
              <w:rPr>
                <w:rFonts w:ascii="Arial" w:eastAsiaTheme="minorHAnsi" w:hAnsi="Arial" w:cs="Arial"/>
                <w:sz w:val="24"/>
                <w:szCs w:val="24"/>
              </w:rPr>
              <w:t>)</w:t>
            </w:r>
          </w:p>
        </w:tc>
      </w:tr>
      <w:tr w:rsidR="00772596" w:rsidRPr="00995DD7" w14:paraId="071CEBD9" w14:textId="77777777" w:rsidTr="001B1253">
        <w:trPr>
          <w:trHeight w:val="356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F9DB1" w14:textId="60DA3F34" w:rsidR="00772596" w:rsidRPr="00995DD7" w:rsidRDefault="0032300C" w:rsidP="0032300C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Proposed Deliverables </w:t>
            </w:r>
            <w:r w:rsidR="001B1EDF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nd Means of Verification (MOVs):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D1725C" w14:textId="10729BC3" w:rsidR="00FE0774" w:rsidRPr="00995DD7" w:rsidRDefault="009847EB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Descri</w:t>
            </w:r>
            <w:r w:rsidR="00523E0B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be</w:t>
            </w: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in </w:t>
            </w:r>
            <w:r w:rsidR="00523E0B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detail</w:t>
            </w: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="00EF51F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the list of expected deliverables for the pro</w:t>
            </w:r>
            <w:r w:rsidR="0071182E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posed intervention </w:t>
            </w:r>
            <w:r w:rsidR="00C351B7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and timeframe for the submission of all MOVs </w:t>
            </w:r>
            <w:r w:rsidR="004234CC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after completing the </w:t>
            </w:r>
            <w:r w:rsidR="005F771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execution</w:t>
            </w:r>
            <w:r w:rsidR="004234CC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of the pro</w:t>
            </w:r>
            <w:r w:rsidR="005F771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posed intervention.</w:t>
            </w:r>
          </w:p>
        </w:tc>
      </w:tr>
      <w:tr w:rsidR="00772596" w:rsidRPr="00995DD7" w14:paraId="0446B436" w14:textId="77777777" w:rsidTr="001B1253">
        <w:trPr>
          <w:trHeight w:val="422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92999" w14:textId="77777777" w:rsidR="00772596" w:rsidRPr="00995DD7" w:rsidRDefault="00772596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Methodology</w:t>
            </w:r>
          </w:p>
          <w:p w14:paraId="43AD98DD" w14:textId="77777777" w:rsidR="00772596" w:rsidRPr="00995DD7" w:rsidRDefault="00772596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E3EA8" w14:textId="56A3CB06" w:rsidR="00772596" w:rsidRPr="00995DD7" w:rsidRDefault="00772596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(State practice/approach/method to be used in implementing the activity)</w:t>
            </w:r>
          </w:p>
        </w:tc>
      </w:tr>
      <w:tr w:rsidR="00772596" w:rsidRPr="00995DD7" w14:paraId="6A59AEEF" w14:textId="77777777" w:rsidTr="001B1253">
        <w:trPr>
          <w:trHeight w:val="841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695955" w14:textId="2BB6CDE2" w:rsidR="00772596" w:rsidRPr="00995DD7" w:rsidRDefault="00772596" w:rsidP="00397FCA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Activities Location(s) 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58846" w14:textId="3DCDCDAD" w:rsidR="00772596" w:rsidRPr="00995DD7" w:rsidRDefault="00397FCA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here </w:t>
            </w:r>
            <w:r w:rsidR="007D0770"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ill the proposed intervention </w:t>
            </w: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activities take place</w:t>
            </w:r>
            <w:r w:rsidR="007D0770"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?</w:t>
            </w:r>
          </w:p>
        </w:tc>
      </w:tr>
      <w:tr w:rsidR="00B329D4" w:rsidRPr="00995DD7" w14:paraId="5D893B05" w14:textId="77777777" w:rsidTr="001B1253">
        <w:trPr>
          <w:trHeight w:val="841"/>
        </w:trPr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F28F5" w14:textId="1BEEDCE6" w:rsidR="00B329D4" w:rsidRPr="00995DD7" w:rsidRDefault="00B329D4" w:rsidP="00397FCA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roposed Period/Dates of Intervention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30DE8" w14:textId="73750987" w:rsidR="00B329D4" w:rsidRPr="00995DD7" w:rsidRDefault="00B329D4" w:rsidP="004646D4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color w:val="000000" w:themeColor="text1"/>
                <w:sz w:val="24"/>
                <w:szCs w:val="24"/>
              </w:rPr>
              <w:t>When do you intend to implement this?</w:t>
            </w:r>
          </w:p>
        </w:tc>
      </w:tr>
      <w:tr w:rsidR="00772596" w:rsidRPr="00995DD7" w14:paraId="6DB6D296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8E7EF" w14:textId="2042A3B7" w:rsidR="00772596" w:rsidRPr="00995DD7" w:rsidRDefault="009F2A7A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843C9C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oposed Intervention </w:t>
            </w:r>
            <w:r w:rsidR="00772596"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Budget </w:t>
            </w:r>
          </w:p>
          <w:p w14:paraId="3E067EE3" w14:textId="29756A7C" w:rsidR="00772596" w:rsidRPr="00995DD7" w:rsidRDefault="00772596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E93BF" w14:textId="4DC00C4A" w:rsidR="00772596" w:rsidRPr="00995DD7" w:rsidRDefault="001549B2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Total budget</w:t>
            </w:r>
          </w:p>
        </w:tc>
      </w:tr>
      <w:tr w:rsidR="00D71DB9" w:rsidRPr="00995DD7" w14:paraId="3D42558A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EFB26" w14:textId="5EB678E0" w:rsidR="00D71DB9" w:rsidRPr="00995DD7" w:rsidRDefault="00D71DB9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Budget Break Down Template</w:t>
            </w:r>
          </w:p>
        </w:tc>
        <w:bookmarkStart w:id="0" w:name="_MON_1747909278"/>
        <w:bookmarkEnd w:id="0"/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5ACC8" w14:textId="685210EE" w:rsidR="00D71DB9" w:rsidRPr="00995DD7" w:rsidRDefault="00D20D58" w:rsidP="004646D4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object w:dxaOrig="1504" w:dyaOrig="982" w14:anchorId="2F607A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49pt" o:ole="">
                  <v:imagedata r:id="rId7" o:title=""/>
                </v:shape>
                <o:OLEObject Type="Embed" ProgID="Excel.Sheet.12" ShapeID="_x0000_i1025" DrawAspect="Icon" ObjectID="_1821252490" r:id="rId8"/>
              </w:object>
            </w:r>
          </w:p>
        </w:tc>
      </w:tr>
      <w:tr w:rsidR="006F75E3" w:rsidRPr="00995DD7" w14:paraId="740A1ACE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3A7CCFB7" w14:textId="77777777" w:rsidR="006F75E3" w:rsidRPr="00995DD7" w:rsidRDefault="006F75E3" w:rsidP="006F75E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1397353" w14:textId="412FF79E" w:rsidR="006F75E3" w:rsidRPr="00995DD7" w:rsidRDefault="00A31562" w:rsidP="00A3156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rganizational Capacity to Deliver</w:t>
            </w:r>
          </w:p>
        </w:tc>
      </w:tr>
      <w:tr w:rsidR="00772596" w:rsidRPr="00995DD7" w14:paraId="24BF96E5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9BA48" w14:textId="59AC3E1C" w:rsidR="00772596" w:rsidRPr="00995DD7" w:rsidRDefault="00537711" w:rsidP="00537711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Human Resources: 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9E7D5" w14:textId="46AF91FA" w:rsidR="00772596" w:rsidRPr="00995DD7" w:rsidRDefault="00E02334" w:rsidP="004646D4">
            <w:pPr>
              <w:spacing w:after="0" w:line="240" w:lineRule="auto"/>
              <w:jc w:val="both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</w:t>
            </w:r>
            <w:r w:rsidR="00E55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Briefly describe the 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xpertise of key staff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A31562" w:rsidRPr="00995DD7" w14:paraId="18B63313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BBCFE" w14:textId="2C26B0E3" w:rsidR="00A31562" w:rsidRPr="00995DD7" w:rsidRDefault="00537711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Financial Management: 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E4266" w14:textId="41E93B25" w:rsidR="00A31562" w:rsidRPr="00995DD7" w:rsidRDefault="00E02334" w:rsidP="004646D4">
            <w:pPr>
              <w:spacing w:after="0" w:line="240" w:lineRule="auto"/>
              <w:jc w:val="both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Briefly describe internal systems – </w:t>
            </w:r>
            <w:r w:rsidR="008317C0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program, 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finance,</w:t>
            </w:r>
            <w:r w:rsidR="008777D5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317C0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and 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&amp;E</w:t>
            </w:r>
            <w:r w:rsidR="008317C0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for 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eporting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A31562" w:rsidRPr="00995DD7" w14:paraId="3D03229C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22F70" w14:textId="239ED6C7" w:rsidR="00A31562" w:rsidRPr="00995DD7" w:rsidRDefault="00537711" w:rsidP="004646D4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Partnerships/Networks: 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296E2" w14:textId="3231F20A" w:rsidR="00A31562" w:rsidRPr="00995DD7" w:rsidRDefault="00E02334" w:rsidP="004646D4">
            <w:pPr>
              <w:spacing w:after="0" w:line="240" w:lineRule="auto"/>
              <w:jc w:val="both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ention collaborations with</w:t>
            </w:r>
            <w:r w:rsidR="00124530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WROs</w:t>
            </w:r>
            <w:r w:rsidR="00537711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, government, networks</w:t>
            </w:r>
            <w:r w:rsidR="00124530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and </w:t>
            </w:r>
            <w:r w:rsidR="00DA2AF5" w:rsidRPr="00995DD7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ovements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1B1253" w:rsidRPr="00995DD7" w14:paraId="3C852580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3F0935F" w14:textId="77777777" w:rsidR="001B1253" w:rsidRPr="00995DD7" w:rsidRDefault="001B1253" w:rsidP="00C821B8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1F528A02" w14:textId="68FC2D3F" w:rsidR="001B1253" w:rsidRPr="00995DD7" w:rsidRDefault="003445FE" w:rsidP="003445F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Approval</w:t>
            </w:r>
          </w:p>
        </w:tc>
      </w:tr>
      <w:tr w:rsidR="00A31562" w:rsidRPr="00995DD7" w14:paraId="113AB6EC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3C2EB" w14:textId="7E4073ED" w:rsidR="00A31562" w:rsidRPr="00995DD7" w:rsidRDefault="00A31562" w:rsidP="00A31562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Recommendation (From Project Lead)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C39B2" w14:textId="77777777" w:rsidR="00A31562" w:rsidRPr="00995DD7" w:rsidRDefault="00A31562" w:rsidP="00A31562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  <w:p w14:paraId="1C695DA8" w14:textId="307DA499" w:rsidR="00A31562" w:rsidRPr="00995DD7" w:rsidRDefault="00A31562" w:rsidP="00A31562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For </w:t>
            </w:r>
            <w:r w:rsidR="001B125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ActionAid use only</w:t>
            </w:r>
          </w:p>
        </w:tc>
      </w:tr>
      <w:tr w:rsidR="00A31562" w:rsidRPr="00995DD7" w14:paraId="2D6B0982" w14:textId="77777777" w:rsidTr="001B1253">
        <w:tc>
          <w:tcPr>
            <w:tcW w:w="3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C91BA" w14:textId="77777777" w:rsidR="00A31562" w:rsidRPr="00995DD7" w:rsidRDefault="00A31562" w:rsidP="00A31562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pproval</w:t>
            </w:r>
          </w:p>
          <w:p w14:paraId="2E3F71CD" w14:textId="77777777" w:rsidR="00A31562" w:rsidRPr="00995DD7" w:rsidRDefault="00A31562" w:rsidP="00A31562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95DD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(By Responsible Person and Date)</w:t>
            </w:r>
          </w:p>
        </w:tc>
        <w:tc>
          <w:tcPr>
            <w:tcW w:w="7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D8828" w14:textId="77777777" w:rsidR="00A31562" w:rsidRPr="00995DD7" w:rsidRDefault="00A31562" w:rsidP="00A31562">
            <w:pPr>
              <w:tabs>
                <w:tab w:val="left" w:pos="720"/>
                <w:tab w:val="left" w:pos="9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hAnsi="Arial" w:cs="Arial"/>
                <w:sz w:val="24"/>
                <w:szCs w:val="24"/>
              </w:rPr>
            </w:pPr>
          </w:p>
          <w:p w14:paraId="635D59B2" w14:textId="422788F9" w:rsidR="00A31562" w:rsidRPr="00995DD7" w:rsidRDefault="00A31562" w:rsidP="00A31562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995DD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For </w:t>
            </w:r>
            <w:r w:rsidR="001B1253" w:rsidRPr="00995DD7">
              <w:rPr>
                <w:rFonts w:ascii="Arial" w:hAnsi="Arial" w:cs="Arial"/>
                <w:i/>
                <w:iCs/>
                <w:sz w:val="24"/>
                <w:szCs w:val="24"/>
              </w:rPr>
              <w:t>ActionAid use only</w:t>
            </w:r>
          </w:p>
          <w:p w14:paraId="0F46E27A" w14:textId="77777777" w:rsidR="00A31562" w:rsidRPr="00995DD7" w:rsidRDefault="00A31562" w:rsidP="00A31562">
            <w:pPr>
              <w:tabs>
                <w:tab w:val="left" w:pos="720"/>
                <w:tab w:val="left" w:pos="90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F8B5D8" w14:textId="77777777" w:rsidR="00833135" w:rsidRPr="00995DD7" w:rsidRDefault="00833135" w:rsidP="00254B5B">
      <w:pPr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647A9AD8" w14:textId="77777777" w:rsidR="00833135" w:rsidRPr="00995DD7" w:rsidRDefault="00833135" w:rsidP="00833135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995DD7">
        <w:rPr>
          <w:rFonts w:ascii="Arial" w:hAnsi="Arial" w:cs="Arial"/>
          <w:b/>
          <w:bCs/>
          <w:color w:val="FF0000"/>
          <w:sz w:val="24"/>
          <w:szCs w:val="24"/>
        </w:rPr>
        <w:t>Note:</w:t>
      </w:r>
    </w:p>
    <w:p w14:paraId="788C4513" w14:textId="6532EABC" w:rsidR="00254B5B" w:rsidRPr="00995DD7" w:rsidRDefault="00833135" w:rsidP="00833135">
      <w:pPr>
        <w:pStyle w:val="ListParagraph"/>
        <w:numPr>
          <w:ilvl w:val="2"/>
          <w:numId w:val="4"/>
        </w:numPr>
        <w:rPr>
          <w:rFonts w:ascii="Arial" w:hAnsi="Arial" w:cs="Arial"/>
          <w:b/>
          <w:bCs/>
          <w:color w:val="FF0000"/>
          <w:sz w:val="24"/>
          <w:szCs w:val="24"/>
        </w:rPr>
      </w:pPr>
      <w:r w:rsidRPr="00995DD7">
        <w:rPr>
          <w:rFonts w:ascii="Arial" w:hAnsi="Arial" w:cs="Arial"/>
          <w:b/>
          <w:bCs/>
          <w:color w:val="FF0000"/>
          <w:sz w:val="24"/>
          <w:szCs w:val="24"/>
        </w:rPr>
        <w:t>O</w:t>
      </w:r>
      <w:r w:rsidR="00254B5B" w:rsidRPr="00995DD7">
        <w:rPr>
          <w:rFonts w:ascii="Arial" w:hAnsi="Arial" w:cs="Arial"/>
          <w:b/>
          <w:bCs/>
          <w:color w:val="FF0000"/>
          <w:sz w:val="24"/>
          <w:szCs w:val="24"/>
        </w:rPr>
        <w:t>nly successful applicants will be contacted.</w:t>
      </w:r>
    </w:p>
    <w:p w14:paraId="32ACEBF9" w14:textId="3468BB8B" w:rsidR="00833135" w:rsidRPr="00995DD7" w:rsidRDefault="00AA6058" w:rsidP="00833135">
      <w:pPr>
        <w:pStyle w:val="ListParagraph"/>
        <w:numPr>
          <w:ilvl w:val="2"/>
          <w:numId w:val="4"/>
        </w:numPr>
        <w:rPr>
          <w:rFonts w:ascii="Arial" w:hAnsi="Arial" w:cs="Arial"/>
          <w:b/>
          <w:bCs/>
          <w:color w:val="FF0000"/>
          <w:sz w:val="24"/>
          <w:szCs w:val="24"/>
        </w:rPr>
      </w:pPr>
      <w:r w:rsidRPr="00995DD7">
        <w:rPr>
          <w:rFonts w:ascii="Arial" w:hAnsi="Arial" w:cs="Arial"/>
          <w:b/>
          <w:bCs/>
          <w:color w:val="FF0000"/>
          <w:sz w:val="24"/>
          <w:szCs w:val="24"/>
        </w:rPr>
        <w:t>Application content should not exceed 2-4 pages.</w:t>
      </w:r>
    </w:p>
    <w:p w14:paraId="746056A4" w14:textId="65106870" w:rsidR="00AA6058" w:rsidRPr="00995DD7" w:rsidRDefault="007150D6" w:rsidP="00833135">
      <w:pPr>
        <w:pStyle w:val="ListParagraph"/>
        <w:numPr>
          <w:ilvl w:val="2"/>
          <w:numId w:val="4"/>
        </w:numPr>
        <w:rPr>
          <w:rFonts w:ascii="Arial" w:hAnsi="Arial" w:cs="Arial"/>
          <w:b/>
          <w:bCs/>
          <w:color w:val="FF0000"/>
          <w:sz w:val="24"/>
          <w:szCs w:val="24"/>
        </w:rPr>
      </w:pPr>
      <w:r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All </w:t>
      </w:r>
      <w:r w:rsidR="00B14529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required information </w:t>
      </w:r>
      <w:r w:rsidR="000B20A2" w:rsidRPr="00995DD7">
        <w:rPr>
          <w:rFonts w:ascii="Arial" w:hAnsi="Arial" w:cs="Arial"/>
          <w:b/>
          <w:bCs/>
          <w:color w:val="FF0000"/>
          <w:sz w:val="24"/>
          <w:szCs w:val="24"/>
        </w:rPr>
        <w:t>is</w:t>
      </w:r>
      <w:r w:rsidR="00B14529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 key and </w:t>
      </w:r>
      <w:r w:rsidR="00BC1640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relevant for </w:t>
      </w:r>
      <w:r w:rsidR="000B20A2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the </w:t>
      </w:r>
      <w:r w:rsidR="006E2053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review and consideration for </w:t>
      </w:r>
      <w:r w:rsidR="001830A9" w:rsidRPr="00995DD7">
        <w:rPr>
          <w:rFonts w:ascii="Arial" w:hAnsi="Arial" w:cs="Arial"/>
          <w:b/>
          <w:bCs/>
          <w:color w:val="FF0000"/>
          <w:sz w:val="24"/>
          <w:szCs w:val="24"/>
        </w:rPr>
        <w:t>selection.</w:t>
      </w:r>
    </w:p>
    <w:p w14:paraId="1844F00A" w14:textId="4F8F8AD8" w:rsidR="002D3394" w:rsidRPr="00995DD7" w:rsidRDefault="002D3394" w:rsidP="00833135">
      <w:pPr>
        <w:pStyle w:val="ListParagraph"/>
        <w:numPr>
          <w:ilvl w:val="2"/>
          <w:numId w:val="4"/>
        </w:numPr>
        <w:rPr>
          <w:rFonts w:ascii="Arial" w:hAnsi="Arial" w:cs="Arial"/>
          <w:b/>
          <w:bCs/>
          <w:color w:val="FF0000"/>
          <w:sz w:val="24"/>
          <w:szCs w:val="24"/>
        </w:rPr>
      </w:pPr>
      <w:r w:rsidRPr="00995DD7">
        <w:rPr>
          <w:rFonts w:ascii="Arial" w:hAnsi="Arial" w:cs="Arial"/>
          <w:b/>
          <w:bCs/>
          <w:color w:val="FF0000"/>
          <w:sz w:val="24"/>
          <w:szCs w:val="24"/>
        </w:rPr>
        <w:t>Any attempt to undermine</w:t>
      </w:r>
      <w:r w:rsidR="00555A6C" w:rsidRPr="00995DD7">
        <w:rPr>
          <w:rFonts w:ascii="Arial" w:hAnsi="Arial" w:cs="Arial"/>
          <w:b/>
          <w:bCs/>
          <w:color w:val="FF0000"/>
          <w:sz w:val="24"/>
          <w:szCs w:val="24"/>
        </w:rPr>
        <w:t>/underscore th</w:t>
      </w:r>
      <w:r w:rsidR="00D51CF4" w:rsidRPr="00995DD7">
        <w:rPr>
          <w:rFonts w:ascii="Arial" w:hAnsi="Arial" w:cs="Arial"/>
          <w:b/>
          <w:bCs/>
          <w:color w:val="FF0000"/>
          <w:sz w:val="24"/>
          <w:szCs w:val="24"/>
        </w:rPr>
        <w:t>is</w:t>
      </w:r>
      <w:r w:rsidR="00555A6C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 t</w:t>
      </w:r>
      <w:r w:rsidR="00D51CF4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emplate </w:t>
      </w:r>
      <w:r w:rsidR="005C67FE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requirement </w:t>
      </w:r>
      <w:r w:rsidR="00D51CF4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will result </w:t>
      </w:r>
      <w:r w:rsidR="004D7E04" w:rsidRPr="00995DD7">
        <w:rPr>
          <w:rFonts w:ascii="Arial" w:hAnsi="Arial" w:cs="Arial"/>
          <w:b/>
          <w:bCs/>
          <w:color w:val="FF0000"/>
          <w:sz w:val="24"/>
          <w:szCs w:val="24"/>
        </w:rPr>
        <w:t>in</w:t>
      </w:r>
      <w:r w:rsidR="00D51CF4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 dis</w:t>
      </w:r>
      <w:r w:rsidR="001C542C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qualification of </w:t>
      </w:r>
      <w:r w:rsidR="002651A2" w:rsidRPr="00995DD7">
        <w:rPr>
          <w:rFonts w:ascii="Arial" w:hAnsi="Arial" w:cs="Arial"/>
          <w:b/>
          <w:bCs/>
          <w:color w:val="FF0000"/>
          <w:sz w:val="24"/>
          <w:szCs w:val="24"/>
        </w:rPr>
        <w:t>applicant’s</w:t>
      </w:r>
      <w:r w:rsidR="003924C1" w:rsidRPr="00995DD7">
        <w:rPr>
          <w:rFonts w:ascii="Arial" w:hAnsi="Arial" w:cs="Arial"/>
          <w:b/>
          <w:bCs/>
          <w:color w:val="FF0000"/>
          <w:sz w:val="24"/>
          <w:szCs w:val="24"/>
        </w:rPr>
        <w:t xml:space="preserve"> submission.</w:t>
      </w:r>
    </w:p>
    <w:sectPr w:rsidR="002D3394" w:rsidRPr="00995DD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E9B36D" w14:textId="77777777" w:rsidR="0000270E" w:rsidRDefault="0000270E" w:rsidP="004646D4">
      <w:pPr>
        <w:spacing w:after="0" w:line="240" w:lineRule="auto"/>
      </w:pPr>
      <w:r>
        <w:separator/>
      </w:r>
    </w:p>
  </w:endnote>
  <w:endnote w:type="continuationSeparator" w:id="0">
    <w:p w14:paraId="440AA22C" w14:textId="77777777" w:rsidR="0000270E" w:rsidRDefault="0000270E" w:rsidP="00464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9227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739DE9" w14:textId="5B98E16C" w:rsidR="00995DD7" w:rsidRDefault="00995D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5C359E" w14:textId="28DC468E" w:rsidR="3C311367" w:rsidRDefault="3C311367" w:rsidP="3C311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70B62" w14:textId="77777777" w:rsidR="0000270E" w:rsidRDefault="0000270E" w:rsidP="004646D4">
      <w:pPr>
        <w:spacing w:after="0" w:line="240" w:lineRule="auto"/>
      </w:pPr>
      <w:r>
        <w:separator/>
      </w:r>
    </w:p>
  </w:footnote>
  <w:footnote w:type="continuationSeparator" w:id="0">
    <w:p w14:paraId="391263C1" w14:textId="77777777" w:rsidR="0000270E" w:rsidRDefault="0000270E" w:rsidP="00464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DE523" w14:textId="614C5001" w:rsidR="004646D4" w:rsidRDefault="00254B5B">
    <w:pPr>
      <w:pStyle w:val="Header"/>
    </w:pPr>
    <w:r w:rsidRPr="004646D4">
      <w:rPr>
        <w:rFonts w:ascii="Arial" w:hAnsi="Arial" w:cs="Arial"/>
        <w:b/>
        <w:bCs/>
        <w:noProof/>
        <w:color w:val="FF0000"/>
        <w:sz w:val="24"/>
        <w:szCs w:val="24"/>
      </w:rPr>
      <w:drawing>
        <wp:anchor distT="0" distB="0" distL="114300" distR="114300" simplePos="0" relativeHeight="251658241" behindDoc="1" locked="0" layoutInCell="1" allowOverlap="1" wp14:anchorId="51F5190A" wp14:editId="47A61778">
          <wp:simplePos x="0" y="0"/>
          <wp:positionH relativeFrom="margin">
            <wp:posOffset>5029200</wp:posOffset>
          </wp:positionH>
          <wp:positionV relativeFrom="page">
            <wp:posOffset>203200</wp:posOffset>
          </wp:positionV>
          <wp:extent cx="1635125" cy="265430"/>
          <wp:effectExtent l="0" t="0" r="3175" b="1270"/>
          <wp:wrapTight wrapText="bothSides">
            <wp:wrapPolygon edited="0">
              <wp:start x="0" y="0"/>
              <wp:lineTo x="0" y="20153"/>
              <wp:lineTo x="21390" y="20153"/>
              <wp:lineTo x="21390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5125" cy="265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46D4">
      <w:rPr>
        <w:noProof/>
      </w:rPr>
      <w:drawing>
        <wp:anchor distT="0" distB="0" distL="114300" distR="114300" simplePos="0" relativeHeight="251658240" behindDoc="1" locked="0" layoutInCell="1" allowOverlap="1" wp14:anchorId="0419F885" wp14:editId="64DEC5F0">
          <wp:simplePos x="0" y="0"/>
          <wp:positionH relativeFrom="column">
            <wp:posOffset>-431800</wp:posOffset>
          </wp:positionH>
          <wp:positionV relativeFrom="page">
            <wp:posOffset>95250</wp:posOffset>
          </wp:positionV>
          <wp:extent cx="1079500" cy="566420"/>
          <wp:effectExtent l="0" t="0" r="0" b="0"/>
          <wp:wrapTight wrapText="bothSides">
            <wp:wrapPolygon edited="0">
              <wp:start x="1525" y="4359"/>
              <wp:lineTo x="381" y="9444"/>
              <wp:lineTo x="381" y="12350"/>
              <wp:lineTo x="1525" y="16709"/>
              <wp:lineTo x="20965" y="16709"/>
              <wp:lineTo x="20965" y="4359"/>
              <wp:lineTo x="1525" y="4359"/>
            </wp:wrapPolygon>
          </wp:wrapTight>
          <wp:docPr id="925537360" name="Picture 1" descr="Global Affairs Canada (GAC) | IFES - The International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lobal Affairs Canada (GAC) | IFES - The International ..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60A0A"/>
    <w:multiLevelType w:val="multilevel"/>
    <w:tmpl w:val="B802D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DE64B5"/>
    <w:multiLevelType w:val="multilevel"/>
    <w:tmpl w:val="CB587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2A4E87"/>
    <w:multiLevelType w:val="multilevel"/>
    <w:tmpl w:val="CF184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3120BF"/>
    <w:multiLevelType w:val="multilevel"/>
    <w:tmpl w:val="901CF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1C0975"/>
    <w:multiLevelType w:val="multilevel"/>
    <w:tmpl w:val="ECE47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6447091">
    <w:abstractNumId w:val="4"/>
  </w:num>
  <w:num w:numId="2" w16cid:durableId="753815633">
    <w:abstractNumId w:val="0"/>
  </w:num>
  <w:num w:numId="3" w16cid:durableId="843592449">
    <w:abstractNumId w:val="1"/>
  </w:num>
  <w:num w:numId="4" w16cid:durableId="1691568551">
    <w:abstractNumId w:val="3"/>
  </w:num>
  <w:num w:numId="5" w16cid:durableId="794256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LI0MzY3NDA1M7JQ0lEKTi0uzszPAykwrAUA7qwMBiwAAAA="/>
  </w:docVars>
  <w:rsids>
    <w:rsidRoot w:val="005642D8"/>
    <w:rsid w:val="0000270E"/>
    <w:rsid w:val="00066F64"/>
    <w:rsid w:val="00084FF6"/>
    <w:rsid w:val="000879C3"/>
    <w:rsid w:val="000B20A2"/>
    <w:rsid w:val="000F4814"/>
    <w:rsid w:val="00122CF7"/>
    <w:rsid w:val="00124530"/>
    <w:rsid w:val="001549B2"/>
    <w:rsid w:val="0016632A"/>
    <w:rsid w:val="001830A9"/>
    <w:rsid w:val="00186A25"/>
    <w:rsid w:val="001B05C7"/>
    <w:rsid w:val="001B1253"/>
    <w:rsid w:val="001B1EDF"/>
    <w:rsid w:val="001B6B60"/>
    <w:rsid w:val="001C542C"/>
    <w:rsid w:val="001F0584"/>
    <w:rsid w:val="00216DD3"/>
    <w:rsid w:val="00254B5B"/>
    <w:rsid w:val="002651A2"/>
    <w:rsid w:val="00287AAA"/>
    <w:rsid w:val="00290BAD"/>
    <w:rsid w:val="002D3394"/>
    <w:rsid w:val="0030098E"/>
    <w:rsid w:val="0031486F"/>
    <w:rsid w:val="00322EE8"/>
    <w:rsid w:val="0032300C"/>
    <w:rsid w:val="003445FE"/>
    <w:rsid w:val="00344939"/>
    <w:rsid w:val="00386D12"/>
    <w:rsid w:val="003924C1"/>
    <w:rsid w:val="00397FCA"/>
    <w:rsid w:val="003B57B7"/>
    <w:rsid w:val="003D0568"/>
    <w:rsid w:val="003D0634"/>
    <w:rsid w:val="003D4ED3"/>
    <w:rsid w:val="003D74FC"/>
    <w:rsid w:val="003E429F"/>
    <w:rsid w:val="00410DC8"/>
    <w:rsid w:val="004234CC"/>
    <w:rsid w:val="00423F9D"/>
    <w:rsid w:val="00426317"/>
    <w:rsid w:val="00444C64"/>
    <w:rsid w:val="004646D4"/>
    <w:rsid w:val="00465F32"/>
    <w:rsid w:val="00485E6B"/>
    <w:rsid w:val="004A1581"/>
    <w:rsid w:val="004D7E04"/>
    <w:rsid w:val="004F1367"/>
    <w:rsid w:val="004F2FC9"/>
    <w:rsid w:val="00507F4F"/>
    <w:rsid w:val="00510F94"/>
    <w:rsid w:val="00523E0B"/>
    <w:rsid w:val="005240A7"/>
    <w:rsid w:val="00537711"/>
    <w:rsid w:val="005455AD"/>
    <w:rsid w:val="005535CD"/>
    <w:rsid w:val="00555A6C"/>
    <w:rsid w:val="005642D8"/>
    <w:rsid w:val="00576D14"/>
    <w:rsid w:val="0058023E"/>
    <w:rsid w:val="005C3360"/>
    <w:rsid w:val="005C67FE"/>
    <w:rsid w:val="005D0B56"/>
    <w:rsid w:val="005D13BC"/>
    <w:rsid w:val="005E25E8"/>
    <w:rsid w:val="005F455C"/>
    <w:rsid w:val="005F7713"/>
    <w:rsid w:val="00602F37"/>
    <w:rsid w:val="00625BD1"/>
    <w:rsid w:val="006B09C4"/>
    <w:rsid w:val="006E2053"/>
    <w:rsid w:val="006F71AD"/>
    <w:rsid w:val="006F75E3"/>
    <w:rsid w:val="0071182E"/>
    <w:rsid w:val="007150D6"/>
    <w:rsid w:val="00723691"/>
    <w:rsid w:val="00734B82"/>
    <w:rsid w:val="00772596"/>
    <w:rsid w:val="00782B26"/>
    <w:rsid w:val="0079411D"/>
    <w:rsid w:val="007B23B1"/>
    <w:rsid w:val="007D0770"/>
    <w:rsid w:val="0082079C"/>
    <w:rsid w:val="008317C0"/>
    <w:rsid w:val="00833135"/>
    <w:rsid w:val="00843C9C"/>
    <w:rsid w:val="008777D5"/>
    <w:rsid w:val="00877CA8"/>
    <w:rsid w:val="008B0E2A"/>
    <w:rsid w:val="008D60B5"/>
    <w:rsid w:val="008E4EE5"/>
    <w:rsid w:val="008F0E02"/>
    <w:rsid w:val="00902487"/>
    <w:rsid w:val="009223C8"/>
    <w:rsid w:val="0096269A"/>
    <w:rsid w:val="009847EB"/>
    <w:rsid w:val="00995DD7"/>
    <w:rsid w:val="009A037F"/>
    <w:rsid w:val="009C309A"/>
    <w:rsid w:val="009F2A7A"/>
    <w:rsid w:val="009F2BA9"/>
    <w:rsid w:val="00A10294"/>
    <w:rsid w:val="00A31562"/>
    <w:rsid w:val="00A3604C"/>
    <w:rsid w:val="00A374C9"/>
    <w:rsid w:val="00A67820"/>
    <w:rsid w:val="00A8383B"/>
    <w:rsid w:val="00A9147C"/>
    <w:rsid w:val="00AA6058"/>
    <w:rsid w:val="00AB0EE6"/>
    <w:rsid w:val="00AD5A79"/>
    <w:rsid w:val="00AE6FEA"/>
    <w:rsid w:val="00AE7E7C"/>
    <w:rsid w:val="00B003E1"/>
    <w:rsid w:val="00B14529"/>
    <w:rsid w:val="00B329D4"/>
    <w:rsid w:val="00B37141"/>
    <w:rsid w:val="00B46CF7"/>
    <w:rsid w:val="00B8793F"/>
    <w:rsid w:val="00B91765"/>
    <w:rsid w:val="00BC1640"/>
    <w:rsid w:val="00BD3594"/>
    <w:rsid w:val="00BE372A"/>
    <w:rsid w:val="00C113AD"/>
    <w:rsid w:val="00C21C9A"/>
    <w:rsid w:val="00C351B7"/>
    <w:rsid w:val="00C821B8"/>
    <w:rsid w:val="00C83991"/>
    <w:rsid w:val="00CB6372"/>
    <w:rsid w:val="00CE074F"/>
    <w:rsid w:val="00CF7E19"/>
    <w:rsid w:val="00D20D58"/>
    <w:rsid w:val="00D3782B"/>
    <w:rsid w:val="00D51CF4"/>
    <w:rsid w:val="00D7102C"/>
    <w:rsid w:val="00D71DB9"/>
    <w:rsid w:val="00D858B1"/>
    <w:rsid w:val="00D86AE9"/>
    <w:rsid w:val="00D92AE6"/>
    <w:rsid w:val="00DA2AF5"/>
    <w:rsid w:val="00DB69F3"/>
    <w:rsid w:val="00E02334"/>
    <w:rsid w:val="00E27BD8"/>
    <w:rsid w:val="00E4256E"/>
    <w:rsid w:val="00E43053"/>
    <w:rsid w:val="00E55711"/>
    <w:rsid w:val="00E76725"/>
    <w:rsid w:val="00E863AE"/>
    <w:rsid w:val="00EA512E"/>
    <w:rsid w:val="00EB1C8B"/>
    <w:rsid w:val="00EB2375"/>
    <w:rsid w:val="00EC2CF0"/>
    <w:rsid w:val="00ED218C"/>
    <w:rsid w:val="00EF51F3"/>
    <w:rsid w:val="00F024B3"/>
    <w:rsid w:val="00F05B80"/>
    <w:rsid w:val="00F11817"/>
    <w:rsid w:val="00F17E7B"/>
    <w:rsid w:val="00F5439D"/>
    <w:rsid w:val="00F904CB"/>
    <w:rsid w:val="00FE0774"/>
    <w:rsid w:val="00FF332D"/>
    <w:rsid w:val="3C311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E8BE"/>
  <w15:chartTrackingRefBased/>
  <w15:docId w15:val="{BFA12631-DB10-4D87-A2D4-1473623A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2D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42D8"/>
    <w:pPr>
      <w:spacing w:after="0" w:line="240" w:lineRule="auto"/>
    </w:pPr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72596"/>
    <w:pPr>
      <w:spacing w:after="0" w:line="240" w:lineRule="auto"/>
    </w:pPr>
    <w:rPr>
      <w:rFonts w:eastAsiaTheme="minorHAnsi" w:cstheme="minorBid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2596"/>
    <w:rPr>
      <w:rFonts w:ascii="Calibri" w:hAnsi="Calibri"/>
      <w:szCs w:val="21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B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A9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64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6D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64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6D4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33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44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7</Words>
  <Characters>3238</Characters>
  <Application>Microsoft Office Word</Application>
  <DocSecurity>0</DocSecurity>
  <Lines>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Iyasco</dc:creator>
  <cp:keywords/>
  <dc:description/>
  <cp:lastModifiedBy>Noro Bature</cp:lastModifiedBy>
  <cp:revision>2</cp:revision>
  <dcterms:created xsi:type="dcterms:W3CDTF">2025-10-06T09:42:00Z</dcterms:created>
  <dcterms:modified xsi:type="dcterms:W3CDTF">2025-10-06T09:42:00Z</dcterms:modified>
</cp:coreProperties>
</file>